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Electronics Engineer | Peru Lima</w:t>
      </w:r>
    </w:p>
    <w:bookmarkEnd w:id="20"/>
    <w:p>
      <w:pPr>
        <w:pStyle w:val="BodyText"/>
      </w:pPr>
      <w:r>
        <w:t xml:space="preserve">Dear [Hiring Manager's Name],</w:t>
      </w:r>
    </w:p>
    <w:p>
      <w:pPr>
        <w:pStyle w:val="BodyText"/>
      </w:pPr>
      <w:r>
        <w:t xml:space="preserve">I am writing to express my enthusiastic interest in the Electronics Engineer position at your esteemed organization, based in the vibrant city of Peru Lima. As a highly motivated and skilled professional with a strong background in electronics engineering, I am eager to contribute my expertise to your team while embracing the unique opportunities that come with working in this dynamic region. My academic foundation, hands-on experience, and passion for innovation align perfectly with the demands of this role, and I am confident that my qualifications make me an ideal candidate for this opportunity.</w:t>
      </w:r>
    </w:p>
    <w:p>
      <w:pPr>
        <w:pStyle w:val="BodyText"/>
      </w:pPr>
      <w:r>
        <w:t xml:space="preserve">With [X years] of experience in electronics engineering, I have developed a comprehensive understanding of circuit design, system integration, and emerging technologies. My journey began with a degree in Electrical Engineering from [University Name], where I graduated with honors and cultivated a deep appreciation for the interplay between theory and practical application. This foundation was further strengthened through internships and projects that focused on areas such as embedded systems, microcontroller programming, and signal processing—skills that are directly applicable to the challenges faced by electronics engineers in Peru Lima.</w:t>
      </w:r>
    </w:p>
    <w:p>
      <w:pPr>
        <w:pStyle w:val="BodyText"/>
      </w:pPr>
      <w:r>
        <w:t xml:space="preserve">One of the most rewarding aspects of my career has been working on projects that address real-world problems. For instance, I led a team in designing a low-cost IoT-based monitoring system for agricultural irrigation, which optimized water usage and improved crop yields. This project not only honed my technical skills but also reinforced my commitment to leveraging technology for societal benefit—a value that resonates deeply with the innovative spirit of Peru Lima. The city's growing emphasis on sustainable development and technological advancement makes it an ideal environment for professionals like me to thrive.</w:t>
      </w:r>
    </w:p>
    <w:p>
      <w:pPr>
        <w:pStyle w:val="BodyText"/>
      </w:pPr>
      <w:r>
        <w:t xml:space="preserve">My expertise in electronics engineering extends beyond circuit design. I am proficient in using industry-standard tools such as Altium Designer, MATLAB, and SPICE simulations to create and test complex systems. Additionally, I have experience with PCB layout design, firmware development for microcontrollers (e.g., Arduino and Raspberry Pi), and troubleshooting analog/digital circuits. These technical competencies are complemented by strong problem-solving abilities and a collaborative mindset, which I believe are essential for success in any engineering role.</w:t>
      </w:r>
    </w:p>
    <w:p>
      <w:pPr>
        <w:pStyle w:val="BodyText"/>
      </w:pPr>
      <w:r>
        <w:t xml:space="preserve">What excites me most about the opportunity to work in Peru Lima is the chance to contribute to a region that is experiencing rapid technological growth. The city’s strategic position as a hub for innovation in Latin America offers unparalleled opportunities to work on cutting-edge projects, from renewable energy systems to smart infrastructure solutions. I am particularly interested in exploring how electronics engineering can address local challenges, such as improving access to reliable power and enhancing communication networks in underserved communities.</w:t>
      </w:r>
    </w:p>
    <w:p>
      <w:pPr>
        <w:pStyle w:val="BodyText"/>
      </w:pPr>
      <w:r>
        <w:t xml:space="preserve">Moreover, my adaptability and cultural sensitivity make me well-suited for the diverse work environment in Peru Lima. I have previously collaborated with international teams, which has equipped me with the ability to navigate different perspectives and contribute effectively to multicultural projects. I am also eager to immerse myself in the rich cultural heritage of Peru while contributing my technical expertise to your organization’s goals.</w:t>
      </w:r>
    </w:p>
    <w:p>
      <w:pPr>
        <w:pStyle w:val="BodyText"/>
      </w:pPr>
      <w:r>
        <w:t xml:space="preserve">During my career, I have consistently sought opportunities to grow both professionally and personally. For example, I completed a certification in Power Electronics from [Institution Name], which deepened my knowledge of energy conversion systems—a field that is increasingly relevant in Peru’s push for sustainable infrastructure. I also participated in workshops on automation and control systems, which further expanded my skill set and reinforced my ability to adapt to evolving industry demands.</w:t>
      </w:r>
    </w:p>
    <w:p>
      <w:pPr>
        <w:pStyle w:val="BodyText"/>
      </w:pPr>
      <w:r>
        <w:t xml:space="preserve">I am particularly drawn to your organization because of its reputation for excellence and its commitment to innovation. I have followed your company’s work on [specific project or technology], and I am impressed by the impact you have made in the electronics engineering community. I would be honored to contribute my skills to such a forward-thinking team and help drive initiatives that align with your vision.</w:t>
      </w:r>
    </w:p>
    <w:p>
      <w:pPr>
        <w:pStyle w:val="BodyText"/>
      </w:pPr>
      <w:r>
        <w:t xml:space="preserve">As an Electronics Engineer, I bring not only technical proficiency but also a passion for solving complex problems and pushing the boundaries of what is possible. My ability to work independently and collaboratively, combined with my dedication to quality and innovation, ensures that I can contribute meaningfully to your projects. I am confident that my background and enthusiasm make me a strong fit for this role, and I would welcome the opportunity to discuss how I can contribute to your organization’s success.</w:t>
      </w:r>
    </w:p>
    <w:p>
      <w:pPr>
        <w:pStyle w:val="BodyText"/>
      </w:pPr>
      <w:r>
        <w:t xml:space="preserve">Thank you for considering my application. I look forward to the possibility of discussing how my skills and experiences align with the needs of your team. Please feel free to contact me at [your phone number] or [your email address] at your earliest convenience. I am available for an interview at your schedule and would be delighted to provide further information about my qualifications.</w:t>
      </w:r>
    </w:p>
    <w:p>
      <w:pPr>
        <w:pStyle w:val="BodyText"/>
      </w:pPr>
      <w:r>
        <w:t xml:space="preserve">Sincerely,</w:t>
      </w:r>
      <w:r>
        <w:br/>
      </w:r>
      <w:r>
        <w:t xml:space="preserve">[Your Full Name]</w:t>
      </w:r>
      <w:r>
        <w:br/>
      </w:r>
      <w:r>
        <w:t xml:space="preserve">[Your Contact Information]</w:t>
      </w:r>
    </w:p>
    <w:p>
      <w:pPr>
        <w:pStyle w:val="BodyText"/>
      </w:pPr>
      <w:r>
        <w:t xml:space="preserve">© 2023 [Your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Peru Lima</dc:title>
  <dc:creator/>
  <cp:keywords/>
  <dcterms:created xsi:type="dcterms:W3CDTF">2026-04-21T03:11:06Z</dcterms:created>
  <dcterms:modified xsi:type="dcterms:W3CDTF">2026-04-21T03:11:06Z</dcterms:modified>
</cp:coreProperties>
</file>

<file path=docProps/custom.xml><?xml version="1.0" encoding="utf-8"?>
<Properties xmlns="http://schemas.openxmlformats.org/officeDocument/2006/custom-properties" xmlns:vt="http://schemas.openxmlformats.org/officeDocument/2006/docPropsVTypes"/>
</file>